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47c79f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d938b77-b1c0-4f79-b6ed-b3c6bcadafe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9Z</dcterms:created>
  <dcterms:modified xsi:type="dcterms:W3CDTF">2023-08-02T17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